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9/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0A5E3999"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4685841E" w14:textId="7777777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7CC0C54E"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lt;&gt;</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3E02F5B5" w14:textId="0F1D8462"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7A6C561A" w14:textId="14DF4F5F" w:rsidR="00902B3A" w:rsidRDefault="00902B3A" w:rsidP="00902B3A">
      <w:pPr>
        <w:rPr>
          <w:rFonts w:ascii="Arial" w:hAnsi="Arial" w:cs="Arial"/>
          <w:lang w:val="en-AU"/>
        </w:rPr>
      </w:pPr>
      <w:r>
        <w:rPr>
          <w:rFonts w:ascii="Arial" w:hAnsi="Arial" w:cs="Arial"/>
          <w:lang w:val="en-AU"/>
        </w:rPr>
        <w:t xml:space="preserve">COMPLETE, </w:t>
      </w:r>
      <w:proofErr w:type="spellStart"/>
      <w:r>
        <w:rPr>
          <w:rFonts w:ascii="Arial" w:hAnsi="Arial" w:cs="Arial"/>
          <w:lang w:val="en-AU"/>
        </w:rPr>
        <w:t>mosquitto</w:t>
      </w:r>
      <w:proofErr w:type="spellEnd"/>
      <w:r>
        <w:rPr>
          <w:rFonts w:ascii="Arial" w:hAnsi="Arial" w:cs="Arial"/>
          <w:lang w:val="en-AU"/>
        </w:rPr>
        <w:t xml:space="preserve"> and </w:t>
      </w:r>
      <w:proofErr w:type="spellStart"/>
      <w:r>
        <w:rPr>
          <w:rFonts w:ascii="Arial" w:hAnsi="Arial" w:cs="Arial"/>
          <w:lang w:val="en-AU"/>
        </w:rPr>
        <w:t>cloudMQTT</w:t>
      </w:r>
      <w:proofErr w:type="spellEnd"/>
      <w:r>
        <w:rPr>
          <w:rFonts w:ascii="Arial" w:hAnsi="Arial" w:cs="Arial"/>
          <w:lang w:val="en-AU"/>
        </w:rPr>
        <w:t xml:space="preserve"> versions </w:t>
      </w:r>
      <w:proofErr w:type="spellStart"/>
      <w:r>
        <w:rPr>
          <w:rFonts w:ascii="Arial" w:hAnsi="Arial" w:cs="Arial"/>
          <w:lang w:val="en-AU"/>
        </w:rPr>
        <w:t>avaliable</w:t>
      </w:r>
      <w:proofErr w:type="spellEnd"/>
    </w:p>
    <w:p w14:paraId="0A4CF8F5" w14:textId="77777777" w:rsidR="00902B3A" w:rsidRPr="00902B3A" w:rsidRDefault="00902B3A" w:rsidP="00902B3A">
      <w:pPr>
        <w:rPr>
          <w:rFonts w:ascii="Arial" w:hAnsi="Arial" w:cs="Arial"/>
          <w:lang w:val="en-AU"/>
        </w:rPr>
      </w:pPr>
    </w:p>
    <w:p w14:paraId="1298F6ED" w14:textId="437164ED"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7039C351" w14:textId="16405843" w:rsidR="00902B3A" w:rsidRDefault="00902B3A" w:rsidP="00902B3A">
      <w:pPr>
        <w:rPr>
          <w:rFonts w:ascii="Arial" w:hAnsi="Arial" w:cs="Arial"/>
          <w:lang w:val="en-AU"/>
        </w:rPr>
      </w:pPr>
      <w:r>
        <w:rPr>
          <w:rFonts w:ascii="Arial" w:hAnsi="Arial" w:cs="Arial"/>
          <w:lang w:val="en-AU"/>
        </w:rPr>
        <w:t>UNKNOWN, no push</w:t>
      </w:r>
      <w:r w:rsidR="005C0CFE">
        <w:rPr>
          <w:rFonts w:ascii="Arial" w:hAnsi="Arial" w:cs="Arial"/>
          <w:lang w:val="en-AU"/>
        </w:rPr>
        <w:t>.</w:t>
      </w:r>
    </w:p>
    <w:p w14:paraId="282B7268" w14:textId="77777777" w:rsidR="00902B3A" w:rsidRPr="00902B3A" w:rsidRDefault="00902B3A" w:rsidP="00902B3A">
      <w:pPr>
        <w:rPr>
          <w:rFonts w:ascii="Arial" w:hAnsi="Arial" w:cs="Arial"/>
          <w:lang w:val="en-AU"/>
        </w:rPr>
      </w:pPr>
    </w:p>
    <w:p w14:paraId="1145913B" w14:textId="0321AF73"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E548B52" w14:textId="4D78ADE0" w:rsidR="005C0CFE" w:rsidRPr="005C0CFE" w:rsidRDefault="005C0CFE" w:rsidP="005C0CFE">
      <w:pPr>
        <w:rPr>
          <w:rFonts w:ascii="Arial" w:hAnsi="Arial" w:cs="Arial"/>
          <w:lang w:val="en-AU"/>
        </w:rPr>
      </w:pPr>
      <w:r>
        <w:rPr>
          <w:rFonts w:ascii="Arial" w:hAnsi="Arial" w:cs="Arial"/>
          <w:lang w:val="en-AU"/>
        </w:rPr>
        <w:t xml:space="preserve">INCOMPLETE, Simple subscribe created, need to put into local variables. </w:t>
      </w:r>
      <w:proofErr w:type="spellStart"/>
      <w:r>
        <w:rPr>
          <w:rFonts w:ascii="Arial" w:hAnsi="Arial" w:cs="Arial"/>
          <w:lang w:val="en-AU"/>
        </w:rPr>
        <w:t>mongoDB</w:t>
      </w:r>
      <w:proofErr w:type="spellEnd"/>
      <w:r>
        <w:rPr>
          <w:rFonts w:ascii="Arial" w:hAnsi="Arial" w:cs="Arial"/>
          <w:lang w:val="en-AU"/>
        </w:rPr>
        <w:t xml:space="preserve"> created.</w:t>
      </w:r>
    </w:p>
    <w:p w14:paraId="777ABC3F" w14:textId="157D9B17" w:rsidR="005C0CFE" w:rsidRPr="005C0CFE" w:rsidRDefault="005C0CFE" w:rsidP="005C0CFE">
      <w:pPr>
        <w:rPr>
          <w:rFonts w:ascii="Arial" w:hAnsi="Arial" w:cs="Arial"/>
          <w:lang w:val="en-AU"/>
        </w:rPr>
      </w:pPr>
    </w:p>
    <w:p w14:paraId="56E649B1" w14:textId="77777777" w:rsidR="00902B3A" w:rsidRPr="00902B3A" w:rsidRDefault="00902B3A" w:rsidP="00902B3A">
      <w:pPr>
        <w:rPr>
          <w:rFonts w:ascii="Arial" w:hAnsi="Arial" w:cs="Arial"/>
          <w:lang w:val="en-AU"/>
        </w:rPr>
      </w:pPr>
    </w:p>
    <w:p w14:paraId="34E14193" w14:textId="0EB38206"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78FCA4B" w14:textId="2E40B30C" w:rsidR="005C0CFE" w:rsidRPr="005C0CFE" w:rsidRDefault="005C0CFE" w:rsidP="005C0CFE">
      <w:pPr>
        <w:rPr>
          <w:rFonts w:ascii="Arial" w:hAnsi="Arial" w:cs="Arial"/>
          <w:lang w:val="en-AU"/>
        </w:rPr>
      </w:pPr>
      <w:r>
        <w:rPr>
          <w:rFonts w:ascii="Arial" w:hAnsi="Arial" w:cs="Arial"/>
          <w:lang w:val="en-AU"/>
        </w:rPr>
        <w:t>INCOMPLETE, backend is not communicating with GUI, GUI is not pushed to git for team to work on.</w:t>
      </w:r>
    </w:p>
    <w:p w14:paraId="6FDE8A10" w14:textId="77777777" w:rsidR="00B00719" w:rsidRPr="00C73D94" w:rsidRDefault="00B00719" w:rsidP="00B00719">
      <w:pPr>
        <w:rPr>
          <w:rFonts w:ascii="Arial" w:hAnsi="Arial" w:cs="Arial"/>
          <w:lang w:val="en-AU"/>
        </w:rPr>
      </w:pPr>
    </w:p>
    <w:p w14:paraId="47638A0A" w14:textId="34D1C9F0" w:rsidR="00B00719" w:rsidRDefault="00B00719" w:rsidP="00B00719">
      <w:pPr>
        <w:rPr>
          <w:rFonts w:ascii="Arial" w:hAnsi="Arial" w:cs="Arial"/>
          <w:b/>
          <w:lang w:val="en-AU"/>
        </w:rPr>
      </w:pPr>
      <w:r w:rsidRPr="00C73D94">
        <w:rPr>
          <w:rFonts w:ascii="Arial" w:hAnsi="Arial" w:cs="Arial"/>
          <w:b/>
          <w:lang w:val="en-AU"/>
        </w:rPr>
        <w:t>Minutes:</w:t>
      </w:r>
    </w:p>
    <w:p w14:paraId="6F3CC35E" w14:textId="34FF4BD7" w:rsidR="00B00719" w:rsidRPr="00B00719" w:rsidRDefault="00B00719" w:rsidP="00B00719">
      <w:pPr>
        <w:pStyle w:val="ListParagraph"/>
        <w:numPr>
          <w:ilvl w:val="0"/>
          <w:numId w:val="5"/>
        </w:numPr>
        <w:rPr>
          <w:rFonts w:ascii="Arial" w:hAnsi="Arial" w:cs="Arial"/>
          <w:b/>
          <w:lang w:val="en-AU"/>
        </w:rPr>
      </w:pPr>
      <w:r>
        <w:rPr>
          <w:rFonts w:ascii="Arial" w:hAnsi="Arial" w:cs="Arial"/>
          <w:b/>
          <w:lang w:val="en-AU"/>
        </w:rPr>
        <w:t>&lt;&gt;</w:t>
      </w:r>
    </w:p>
    <w:p w14:paraId="75CEABC3" w14:textId="77777777" w:rsidR="00B00719" w:rsidRPr="00C73D94" w:rsidRDefault="00B00719" w:rsidP="00B00719">
      <w:pPr>
        <w:rPr>
          <w:rFonts w:ascii="Arial" w:hAnsi="Arial" w:cs="Arial"/>
          <w:lang w:val="en-AU"/>
        </w:rPr>
      </w:pPr>
    </w:p>
    <w:p w14:paraId="14A055E0" w14:textId="77777777" w:rsidR="00B00719" w:rsidRDefault="00B00719" w:rsidP="00B00719">
      <w:pPr>
        <w:rPr>
          <w:rFonts w:ascii="Arial" w:hAnsi="Arial" w:cs="Arial"/>
          <w:b/>
          <w:lang w:val="en-AU"/>
        </w:rPr>
      </w:pPr>
      <w:commentRangeStart w:id="1"/>
      <w:r w:rsidRPr="00C73D94">
        <w:rPr>
          <w:rFonts w:ascii="Arial" w:hAnsi="Arial" w:cs="Arial"/>
          <w:b/>
          <w:lang w:val="en-AU"/>
        </w:rPr>
        <w:t>Decisions</w:t>
      </w:r>
      <w:commentRangeEnd w:id="1"/>
      <w:r>
        <w:rPr>
          <w:rStyle w:val="CommentReference"/>
        </w:rPr>
        <w:commentReference w:id="1"/>
      </w:r>
      <w:r w:rsidRPr="00C73D94">
        <w:rPr>
          <w:rFonts w:ascii="Arial" w:hAnsi="Arial" w:cs="Arial"/>
          <w:b/>
          <w:lang w:val="en-AU"/>
        </w:rPr>
        <w:t>:</w:t>
      </w:r>
    </w:p>
    <w:p w14:paraId="556A25D9" w14:textId="0DB77C3D"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lt;&gt;</w:t>
      </w:r>
    </w:p>
    <w:p w14:paraId="643ADC42" w14:textId="77777777" w:rsidR="00B00719" w:rsidRPr="00C73D94" w:rsidRDefault="00B00719" w:rsidP="00B00719">
      <w:pPr>
        <w:rPr>
          <w:rFonts w:ascii="Arial" w:hAnsi="Arial" w:cs="Arial"/>
          <w:lang w:val="en-AU"/>
        </w:rPr>
      </w:pPr>
    </w:p>
    <w:p w14:paraId="4120B56E"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2"/>
      <w:r w:rsidRPr="00C73D94">
        <w:rPr>
          <w:rFonts w:ascii="Arial" w:hAnsi="Arial" w:cs="Arial"/>
          <w:b/>
          <w:lang w:val="en-AU"/>
        </w:rPr>
        <w:t>Items</w:t>
      </w:r>
      <w:commentRangeEnd w:id="2"/>
      <w:r>
        <w:rPr>
          <w:rStyle w:val="CommentReference"/>
        </w:rPr>
        <w:commentReference w:id="2"/>
      </w:r>
      <w:r w:rsidRPr="00C73D94">
        <w:rPr>
          <w:rFonts w:ascii="Arial" w:hAnsi="Arial" w:cs="Arial"/>
          <w:b/>
          <w:lang w:val="en-AU"/>
        </w:rPr>
        <w:t>:</w:t>
      </w:r>
    </w:p>
    <w:p w14:paraId="1EDD148E" w14:textId="77777777" w:rsidR="00B00719" w:rsidRPr="00C73D94" w:rsidRDefault="00B00719" w:rsidP="00B00719">
      <w:pPr>
        <w:rPr>
          <w:rFonts w:ascii="Arial" w:hAnsi="Arial" w:cs="Arial"/>
          <w:lang w:val="en-AU"/>
        </w:rPr>
      </w:pPr>
    </w:p>
    <w:p w14:paraId="7C205866" w14:textId="0DBABE64" w:rsidR="00902B3A" w:rsidRPr="00902B3A" w:rsidRDefault="00902B3A" w:rsidP="00902B3A">
      <w:pPr>
        <w:pStyle w:val="ListParagraph"/>
        <w:numPr>
          <w:ilvl w:val="0"/>
          <w:numId w:val="3"/>
        </w:numPr>
        <w:rPr>
          <w:rFonts w:ascii="Arial" w:hAnsi="Arial" w:cs="Arial"/>
          <w:lang w:val="en-AU"/>
        </w:rPr>
      </w:pPr>
      <w:r w:rsidRPr="00902B3A">
        <w:rPr>
          <w:rFonts w:ascii="Arial" w:hAnsi="Arial" w:cs="Arial"/>
          <w:lang w:val="en-AU"/>
        </w:rPr>
        <w:t>Work on the backend, to ensure it communicates with the GUI, Greg, 16/02/2019</w:t>
      </w:r>
    </w:p>
    <w:p w14:paraId="28D6DD05" w14:textId="5CD7515B" w:rsidR="00902B3A" w:rsidRPr="0023713C" w:rsidRDefault="00902B3A" w:rsidP="0023713C">
      <w:pPr>
        <w:pStyle w:val="ListParagraph"/>
        <w:numPr>
          <w:ilvl w:val="0"/>
          <w:numId w:val="3"/>
        </w:numPr>
        <w:rPr>
          <w:rFonts w:ascii="Arial" w:hAnsi="Arial" w:cs="Arial"/>
          <w:lang w:val="en-AU"/>
        </w:rPr>
      </w:pPr>
      <w:r w:rsidRPr="00902B3A">
        <w:rPr>
          <w:rFonts w:ascii="Arial" w:hAnsi="Arial" w:cs="Arial"/>
          <w:lang w:val="en-AU"/>
        </w:rPr>
        <w:t>Work on expanding the GUI, Greg, 16/02/2019</w:t>
      </w:r>
      <w:bookmarkStart w:id="3" w:name="_GoBack"/>
      <w:bookmarkEnd w:id="3"/>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43FB5B" w14:textId="77777777"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2</w:t>
      </w:r>
    </w:p>
    <w:p w14:paraId="260EA202" w14:textId="77777777"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2/09/2019</w:t>
      </w:r>
    </w:p>
    <w:p w14:paraId="1A69F94D" w14:textId="77777777" w:rsidR="00B00719" w:rsidRPr="00C73D94" w:rsidRDefault="00B00719" w:rsidP="00B00719">
      <w:pPr>
        <w:rPr>
          <w:rFonts w:ascii="Arial" w:hAnsi="Arial" w:cs="Arial"/>
          <w:lang w:val="en-AU"/>
        </w:rPr>
      </w:pPr>
    </w:p>
    <w:p w14:paraId="6E8DB8E4" w14:textId="77777777" w:rsidR="00B00719" w:rsidRDefault="00B00719" w:rsidP="00B00719">
      <w:pPr>
        <w:rPr>
          <w:rFonts w:ascii="Arial" w:hAnsi="Arial" w:cs="Arial"/>
          <w:b/>
          <w:lang w:val="en-AU"/>
        </w:rPr>
      </w:pPr>
      <w:r w:rsidRPr="00C73D94">
        <w:rPr>
          <w:rFonts w:ascii="Arial" w:hAnsi="Arial" w:cs="Arial"/>
          <w:b/>
          <w:lang w:val="en-AU"/>
        </w:rPr>
        <w:t>Participants:</w:t>
      </w:r>
    </w:p>
    <w:p w14:paraId="4DFAEC54" w14:textId="77777777" w:rsidR="00B00719" w:rsidRPr="00C73D94" w:rsidRDefault="00B00719" w:rsidP="00B00719">
      <w:pPr>
        <w:rPr>
          <w:rFonts w:ascii="Arial" w:hAnsi="Arial" w:cs="Arial"/>
          <w:b/>
          <w:lang w:val="en-AU"/>
        </w:rPr>
      </w:pPr>
    </w:p>
    <w:p w14:paraId="2E4922C4"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46C78149"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6EB79D51" w14:textId="77777777" w:rsidR="00B00719" w:rsidRPr="00C73D94" w:rsidRDefault="00B00719" w:rsidP="00B00719">
      <w:pPr>
        <w:rPr>
          <w:rFonts w:ascii="Arial" w:hAnsi="Arial" w:cs="Arial"/>
          <w:lang w:val="en-AU"/>
        </w:rPr>
      </w:pPr>
    </w:p>
    <w:p w14:paraId="151B176D" w14:textId="77777777" w:rsidR="00B00719" w:rsidRDefault="00B00719" w:rsidP="00B00719">
      <w:pPr>
        <w:rPr>
          <w:rFonts w:ascii="Arial" w:hAnsi="Arial" w:cs="Arial"/>
          <w:b/>
          <w:lang w:val="en-AU"/>
        </w:rPr>
      </w:pPr>
      <w:r w:rsidRPr="00C73D94">
        <w:rPr>
          <w:rFonts w:ascii="Arial" w:hAnsi="Arial" w:cs="Arial"/>
          <w:b/>
          <w:lang w:val="en-AU"/>
        </w:rPr>
        <w:t>Agenda:</w:t>
      </w:r>
    </w:p>
    <w:p w14:paraId="4B5E72C2" w14:textId="77777777" w:rsidR="00B00719" w:rsidRPr="00C73D94" w:rsidRDefault="00B00719" w:rsidP="00B00719">
      <w:pPr>
        <w:rPr>
          <w:rFonts w:ascii="Arial" w:hAnsi="Arial" w:cs="Arial"/>
          <w:b/>
          <w:lang w:val="en-AU"/>
        </w:rPr>
      </w:pPr>
    </w:p>
    <w:p w14:paraId="016565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w:t>
      </w:r>
    </w:p>
    <w:p w14:paraId="29E9395D"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Device interaction</w:t>
      </w:r>
    </w:p>
    <w:p w14:paraId="734A6FB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09AC970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3D2B048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rchitecture development</w:t>
      </w:r>
    </w:p>
    <w:p w14:paraId="36592A6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Documentation</w:t>
      </w:r>
    </w:p>
    <w:p w14:paraId="15BC5ADB" w14:textId="77777777" w:rsidR="00B00719" w:rsidRDefault="00B00719" w:rsidP="00B00719">
      <w:pPr>
        <w:rPr>
          <w:rFonts w:ascii="Arial" w:hAnsi="Arial" w:cs="Arial"/>
          <w:lang w:val="en-AU"/>
        </w:rPr>
      </w:pPr>
    </w:p>
    <w:p w14:paraId="75F64831"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4"/>
      <w:r>
        <w:rPr>
          <w:rFonts w:ascii="Arial" w:hAnsi="Arial" w:cs="Arial"/>
          <w:b/>
          <w:lang w:val="en-AU"/>
        </w:rPr>
        <w:t>YYYY</w:t>
      </w:r>
      <w:commentRangeEnd w:id="4"/>
      <w:r>
        <w:rPr>
          <w:rStyle w:val="CommentReference"/>
        </w:rPr>
        <w:commentReference w:id="4"/>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043C6854" w14:textId="77777777" w:rsidR="00B00719" w:rsidRPr="00C73D94" w:rsidRDefault="00B00719" w:rsidP="00B00719">
      <w:pPr>
        <w:rPr>
          <w:rFonts w:ascii="Arial" w:hAnsi="Arial" w:cs="Arial"/>
          <w:b/>
          <w:lang w:val="en-AU"/>
        </w:rPr>
      </w:pPr>
    </w:p>
    <w:p w14:paraId="1C7B20F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elop knowledge to achieve, MQTT communication (pub/sub) using react.js and Arduino, Greg, complete.</w:t>
      </w:r>
    </w:p>
    <w:p w14:paraId="3AACF515"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1842ED70" w14:textId="77777777" w:rsidR="00B00719" w:rsidRPr="00C73D94" w:rsidRDefault="00B00719" w:rsidP="00B00719">
      <w:pPr>
        <w:rPr>
          <w:rFonts w:ascii="Arial" w:hAnsi="Arial" w:cs="Arial"/>
          <w:lang w:val="en-AU"/>
        </w:rPr>
      </w:pPr>
    </w:p>
    <w:p w14:paraId="5A9BAE1D" w14:textId="77777777" w:rsidR="00B00719" w:rsidRDefault="00B00719" w:rsidP="00B00719">
      <w:pPr>
        <w:rPr>
          <w:rFonts w:ascii="Arial" w:hAnsi="Arial" w:cs="Arial"/>
          <w:b/>
          <w:lang w:val="en-AU"/>
        </w:rPr>
      </w:pPr>
      <w:r w:rsidRPr="00C73D94">
        <w:rPr>
          <w:rFonts w:ascii="Arial" w:hAnsi="Arial" w:cs="Arial"/>
          <w:b/>
          <w:lang w:val="en-AU"/>
        </w:rPr>
        <w:t>Minutes:</w:t>
      </w:r>
    </w:p>
    <w:p w14:paraId="217372DE" w14:textId="77777777" w:rsidR="00B00719" w:rsidRPr="00C73D94" w:rsidRDefault="00B00719" w:rsidP="00B00719">
      <w:pPr>
        <w:rPr>
          <w:rFonts w:ascii="Arial" w:hAnsi="Arial" w:cs="Arial"/>
          <w:b/>
          <w:lang w:val="en-AU"/>
        </w:rPr>
      </w:pPr>
    </w:p>
    <w:p w14:paraId="650A6A7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 the API should be designed to be able to be passed to and from many different varying devices, MQTT via a webserver would allow for more efficient, IoT communication.</w:t>
      </w:r>
    </w:p>
    <w:p w14:paraId="5BA248F1" w14:textId="77777777" w:rsidR="00B00719" w:rsidRDefault="00B00719" w:rsidP="00B00719">
      <w:pPr>
        <w:pStyle w:val="ListParagraph"/>
        <w:rPr>
          <w:rFonts w:ascii="Arial" w:hAnsi="Arial" w:cs="Arial"/>
          <w:lang w:val="en-AU"/>
        </w:rPr>
      </w:pPr>
    </w:p>
    <w:p w14:paraId="7BD521DC" w14:textId="77777777" w:rsidR="00B00719" w:rsidRPr="00CA1C54" w:rsidRDefault="00B00719" w:rsidP="00B00719">
      <w:pPr>
        <w:pStyle w:val="ListParagraph"/>
        <w:jc w:val="center"/>
        <w:rPr>
          <w:rFonts w:ascii="Arial" w:hAnsi="Arial" w:cs="Arial"/>
          <w:lang w:val="en-AU"/>
        </w:rPr>
      </w:pPr>
      <w:r>
        <w:rPr>
          <w:noProof/>
        </w:rPr>
        <w:drawing>
          <wp:inline distT="0" distB="0" distL="0" distR="0" wp14:anchorId="6583FF9C" wp14:editId="13F202E7">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3A80ECB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ice interaction, we want to be able to use varying devices to pass the API data, using a raw, JSON format would be most efficient as we could make many devices (Arduino, Raspberry PI, other) pass this data and then all the IoT capable devices could communicate effectively</w:t>
      </w:r>
    </w:p>
    <w:p w14:paraId="7F06ACDA" w14:textId="77777777" w:rsidR="00B00719" w:rsidRDefault="00B00719" w:rsidP="00B00719">
      <w:pPr>
        <w:pStyle w:val="ListParagraph"/>
        <w:rPr>
          <w:rFonts w:ascii="Arial" w:hAnsi="Arial" w:cs="Arial"/>
          <w:lang w:val="en-AU"/>
        </w:rPr>
      </w:pPr>
    </w:p>
    <w:p w14:paraId="3E222F1E" w14:textId="77777777" w:rsidR="00B00719" w:rsidRDefault="00B00719" w:rsidP="00B00719">
      <w:pPr>
        <w:pStyle w:val="ListParagraph"/>
        <w:jc w:val="center"/>
        <w:rPr>
          <w:rFonts w:ascii="Arial" w:hAnsi="Arial" w:cs="Arial"/>
          <w:lang w:val="en-AU"/>
        </w:rPr>
      </w:pPr>
      <w:r>
        <w:rPr>
          <w:noProof/>
        </w:rPr>
        <w:drawing>
          <wp:inline distT="0" distB="0" distL="0" distR="0" wp14:anchorId="46661BBA" wp14:editId="5642972B">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4076588E" w14:textId="77777777" w:rsidR="00B00719" w:rsidRDefault="00B00719" w:rsidP="00B00719">
      <w:pPr>
        <w:pStyle w:val="ListParagraph"/>
        <w:rPr>
          <w:rFonts w:ascii="Arial" w:hAnsi="Arial" w:cs="Arial"/>
          <w:lang w:val="en-AU"/>
        </w:rPr>
      </w:pPr>
    </w:p>
    <w:p w14:paraId="17302471" w14:textId="77777777" w:rsidR="00B00719" w:rsidRDefault="00B00719" w:rsidP="00B00719">
      <w:pPr>
        <w:rPr>
          <w:rFonts w:ascii="Arial" w:hAnsi="Arial" w:cs="Arial"/>
          <w:lang w:val="en-AU"/>
        </w:rPr>
      </w:pPr>
    </w:p>
    <w:p w14:paraId="2CF2C94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791FCA61" w14:textId="77777777" w:rsidR="00B00719" w:rsidRDefault="00B00719" w:rsidP="00B00719">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53A3F089" w14:textId="77777777" w:rsidR="00B00719" w:rsidRPr="00A07850" w:rsidRDefault="00B00719" w:rsidP="00B00719">
      <w:pPr>
        <w:ind w:left="360"/>
        <w:rPr>
          <w:rFonts w:ascii="Arial" w:hAnsi="Arial" w:cs="Arial"/>
          <w:lang w:val="en-AU"/>
        </w:rPr>
      </w:pPr>
    </w:p>
    <w:p w14:paraId="534F9701"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2F60D609" w14:textId="77777777" w:rsidR="00B00719" w:rsidRDefault="00B00719" w:rsidP="00B00719">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Device Type needs to be added, MongoDB for pulling all device data planned for future</w:t>
      </w:r>
    </w:p>
    <w:p w14:paraId="30FFD47D" w14:textId="77777777" w:rsidR="00B00719" w:rsidRPr="004318ED" w:rsidRDefault="00B00719" w:rsidP="00B00719">
      <w:pPr>
        <w:ind w:left="360"/>
        <w:rPr>
          <w:rFonts w:ascii="Arial" w:hAnsi="Arial" w:cs="Arial"/>
          <w:lang w:val="en-AU"/>
        </w:rPr>
      </w:pPr>
    </w:p>
    <w:p w14:paraId="6187823F" w14:textId="77777777" w:rsidR="00B00719" w:rsidRDefault="00B00719" w:rsidP="00B00719">
      <w:pPr>
        <w:ind w:left="360"/>
        <w:rPr>
          <w:rFonts w:ascii="Arial" w:hAnsi="Arial" w:cs="Arial"/>
          <w:lang w:val="en-AU"/>
        </w:rPr>
      </w:pPr>
      <w:r>
        <w:rPr>
          <w:noProof/>
        </w:rPr>
        <w:drawing>
          <wp:inline distT="0" distB="0" distL="0" distR="0" wp14:anchorId="53AE3C57" wp14:editId="5E4DA8C6">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69C85A0" w14:textId="77777777" w:rsidR="00B00719" w:rsidRDefault="00B00719" w:rsidP="00B00719">
      <w:pPr>
        <w:ind w:left="360"/>
        <w:rPr>
          <w:rFonts w:ascii="Arial" w:hAnsi="Arial" w:cs="Arial"/>
          <w:lang w:val="en-AU"/>
        </w:rPr>
      </w:pPr>
    </w:p>
    <w:p w14:paraId="5DBF23B0" w14:textId="77777777" w:rsidR="00B00719" w:rsidRDefault="00B00719" w:rsidP="00B00719">
      <w:pPr>
        <w:ind w:left="360"/>
        <w:rPr>
          <w:rFonts w:ascii="Arial" w:hAnsi="Arial" w:cs="Arial"/>
          <w:lang w:val="en-AU"/>
        </w:rPr>
      </w:pPr>
      <w:r>
        <w:rPr>
          <w:noProof/>
        </w:rPr>
        <w:lastRenderedPageBreak/>
        <w:drawing>
          <wp:inline distT="0" distB="0" distL="0" distR="0" wp14:anchorId="6450A598" wp14:editId="04EDA71E">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08C90B9B" w14:textId="77777777" w:rsidR="00B00719" w:rsidRPr="00A07850" w:rsidRDefault="00B00719" w:rsidP="00B00719">
      <w:pPr>
        <w:ind w:left="360"/>
        <w:rPr>
          <w:rFonts w:ascii="Arial" w:hAnsi="Arial" w:cs="Arial"/>
          <w:lang w:val="en-AU"/>
        </w:rPr>
      </w:pPr>
    </w:p>
    <w:p w14:paraId="23CEE5AB"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Architecture development, Documentation</w:t>
      </w:r>
    </w:p>
    <w:p w14:paraId="534D98FA" w14:textId="77777777" w:rsidR="00B00719" w:rsidRDefault="00B00719" w:rsidP="00B00719">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2F29013" w14:textId="77777777" w:rsidR="00B00719" w:rsidRPr="004318ED" w:rsidRDefault="00B00719" w:rsidP="00B00719">
      <w:pPr>
        <w:rPr>
          <w:rFonts w:ascii="Arial" w:hAnsi="Arial" w:cs="Arial"/>
          <w:lang w:val="en-AU"/>
        </w:rPr>
      </w:pPr>
    </w:p>
    <w:p w14:paraId="0E8E2044" w14:textId="77777777" w:rsidR="00B00719" w:rsidRPr="00C73D94" w:rsidRDefault="00B00719" w:rsidP="00B00719">
      <w:pPr>
        <w:rPr>
          <w:rFonts w:ascii="Arial" w:hAnsi="Arial" w:cs="Arial"/>
          <w:lang w:val="en-AU"/>
        </w:rPr>
      </w:pPr>
    </w:p>
    <w:p w14:paraId="7D7891BD" w14:textId="77777777" w:rsidR="00B00719" w:rsidRDefault="00B00719" w:rsidP="00B00719">
      <w:pPr>
        <w:rPr>
          <w:rFonts w:ascii="Arial" w:hAnsi="Arial" w:cs="Arial"/>
          <w:b/>
          <w:lang w:val="en-AU"/>
        </w:rPr>
      </w:pPr>
      <w:commentRangeStart w:id="5"/>
      <w:r w:rsidRPr="00C73D94">
        <w:rPr>
          <w:rFonts w:ascii="Arial" w:hAnsi="Arial" w:cs="Arial"/>
          <w:b/>
          <w:lang w:val="en-AU"/>
        </w:rPr>
        <w:t>Decisions</w:t>
      </w:r>
      <w:commentRangeEnd w:id="5"/>
      <w:r>
        <w:rPr>
          <w:rStyle w:val="CommentReference"/>
        </w:rPr>
        <w:commentReference w:id="5"/>
      </w:r>
      <w:r w:rsidRPr="00C73D94">
        <w:rPr>
          <w:rFonts w:ascii="Arial" w:hAnsi="Arial" w:cs="Arial"/>
          <w:b/>
          <w:lang w:val="en-AU"/>
        </w:rPr>
        <w:t>:</w:t>
      </w:r>
    </w:p>
    <w:p w14:paraId="157BF2FA" w14:textId="77777777" w:rsidR="00B00719" w:rsidRPr="00C73D94" w:rsidRDefault="00B00719" w:rsidP="00B00719">
      <w:pPr>
        <w:rPr>
          <w:rFonts w:ascii="Arial" w:hAnsi="Arial" w:cs="Arial"/>
          <w:b/>
          <w:lang w:val="en-AU"/>
        </w:rPr>
      </w:pPr>
    </w:p>
    <w:p w14:paraId="4F252946"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nil</w:t>
      </w:r>
    </w:p>
    <w:p w14:paraId="5FAD5512" w14:textId="77777777" w:rsidR="00B00719" w:rsidRPr="00C73D94" w:rsidRDefault="00B00719" w:rsidP="00B00719">
      <w:pPr>
        <w:rPr>
          <w:rFonts w:ascii="Arial" w:hAnsi="Arial" w:cs="Arial"/>
          <w:lang w:val="en-AU"/>
        </w:rPr>
      </w:pPr>
    </w:p>
    <w:p w14:paraId="17A569EF"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6"/>
      <w:r w:rsidRPr="00C73D94">
        <w:rPr>
          <w:rFonts w:ascii="Arial" w:hAnsi="Arial" w:cs="Arial"/>
          <w:b/>
          <w:lang w:val="en-AU"/>
        </w:rPr>
        <w:t>Items</w:t>
      </w:r>
      <w:commentRangeEnd w:id="6"/>
      <w:r>
        <w:rPr>
          <w:rStyle w:val="CommentReference"/>
        </w:rPr>
        <w:commentReference w:id="6"/>
      </w:r>
      <w:r w:rsidRPr="00C73D94">
        <w:rPr>
          <w:rFonts w:ascii="Arial" w:hAnsi="Arial" w:cs="Arial"/>
          <w:b/>
          <w:lang w:val="en-AU"/>
        </w:rPr>
        <w:t>:</w:t>
      </w:r>
    </w:p>
    <w:p w14:paraId="3FDDB9DC" w14:textId="77777777" w:rsidR="00B00719" w:rsidRPr="00C73D94" w:rsidRDefault="00B00719" w:rsidP="00B00719">
      <w:pPr>
        <w:rPr>
          <w:rFonts w:ascii="Arial" w:hAnsi="Arial" w:cs="Arial"/>
          <w:lang w:val="en-AU"/>
        </w:rPr>
      </w:pPr>
    </w:p>
    <w:p w14:paraId="3830041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2518BD2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411DEEE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636E1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37B49955" w:rsidR="00420F63" w:rsidRPr="00530FDD" w:rsidRDefault="00B00719" w:rsidP="00530FDD">
      <w:pPr>
        <w:pStyle w:val="ListParagraph"/>
        <w:numPr>
          <w:ilvl w:val="0"/>
          <w:numId w:val="2"/>
        </w:numPr>
        <w:rPr>
          <w:lang w:val="en-AU"/>
        </w:rPr>
      </w:pPr>
      <w:r>
        <w:rPr>
          <w:lang w:val="en-AU"/>
        </w:rPr>
        <w:t>&lt;&gt;</w:t>
      </w:r>
    </w:p>
    <w:p w14:paraId="07806B17" w14:textId="77777777" w:rsidR="00420F63" w:rsidRDefault="00420F63" w:rsidP="00DB6F1B">
      <w:pPr>
        <w:rPr>
          <w:b/>
          <w:lang w:val="en-AU"/>
        </w:rPr>
      </w:pP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4F76B4D4" w:rsidR="00DB6F1B" w:rsidRPr="00DB6F1B" w:rsidRDefault="00B00719" w:rsidP="00DB6F1B">
      <w:pPr>
        <w:pStyle w:val="ListParagraph"/>
        <w:numPr>
          <w:ilvl w:val="0"/>
          <w:numId w:val="2"/>
        </w:numPr>
        <w:rPr>
          <w:lang w:val="en-AU"/>
        </w:rPr>
      </w:pPr>
      <w:r>
        <w:rPr>
          <w:lang w:val="en-AU"/>
        </w:rPr>
        <w:t>&lt;&gt;</w:t>
      </w:r>
    </w:p>
    <w:p w14:paraId="58CEB128" w14:textId="77777777" w:rsidR="00DB6F1B" w:rsidRDefault="00DB6F1B" w:rsidP="00DB6F1B">
      <w:pPr>
        <w:rPr>
          <w:lang w:val="en-AU"/>
        </w:rPr>
      </w:pP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2C7F4B36" w:rsidR="00420F63" w:rsidRPr="00420F63" w:rsidRDefault="00B00719" w:rsidP="00DB6F1B">
      <w:pPr>
        <w:pStyle w:val="ListParagraph"/>
        <w:numPr>
          <w:ilvl w:val="0"/>
          <w:numId w:val="2"/>
        </w:numPr>
        <w:rPr>
          <w:lang w:val="en-AU"/>
        </w:rPr>
      </w:pPr>
      <w:r>
        <w:rPr>
          <w:lang w:val="en-AU"/>
        </w:rPr>
        <w:t>&lt;&gt;</w:t>
      </w:r>
    </w:p>
    <w:p w14:paraId="5F9D31B3" w14:textId="77777777" w:rsidR="00420F63" w:rsidRDefault="00420F63" w:rsidP="00DB6F1B">
      <w:pPr>
        <w:rPr>
          <w:b/>
          <w:lang w:val="en-AU"/>
        </w:rPr>
      </w:pP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35250572" w:rsidR="00DB6F1B" w:rsidRPr="00DB6F1B" w:rsidRDefault="00B00719" w:rsidP="00DB6F1B">
      <w:pPr>
        <w:pStyle w:val="ListParagraph"/>
        <w:numPr>
          <w:ilvl w:val="0"/>
          <w:numId w:val="2"/>
        </w:numPr>
        <w:rPr>
          <w:lang w:val="en-AU"/>
        </w:rPr>
      </w:pPr>
      <w:r>
        <w:rPr>
          <w:lang w:val="en-AU"/>
        </w:rPr>
        <w:t>&lt;&gt;</w:t>
      </w:r>
    </w:p>
    <w:p w14:paraId="43115DF8" w14:textId="77777777" w:rsidR="00DB6F1B" w:rsidRDefault="00DB6F1B" w:rsidP="00DB6F1B">
      <w:pPr>
        <w:rPr>
          <w:lang w:val="en-AU"/>
        </w:rPr>
      </w:pPr>
    </w:p>
    <w:p w14:paraId="0C4EC9F1" w14:textId="77777777" w:rsidR="00DB6F1B" w:rsidRDefault="00DB6F1B" w:rsidP="00DB6F1B">
      <w:pPr>
        <w:rPr>
          <w:lang w:val="en-AU"/>
        </w:rPr>
      </w:pPr>
    </w:p>
    <w:p w14:paraId="45A5CF22" w14:textId="77777777" w:rsidR="00515E83" w:rsidRDefault="00515E83" w:rsidP="00DB6F1B">
      <w:pPr>
        <w:rPr>
          <w:lang w:val="en-AU"/>
        </w:rPr>
      </w:pPr>
    </w:p>
    <w:p w14:paraId="0508281E" w14:textId="77777777"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5C123217" w14:textId="7F647CEC" w:rsidR="00515E83" w:rsidRPr="006D0083" w:rsidRDefault="006D0083" w:rsidP="00DB6F1B">
      <w:pPr>
        <w:rPr>
          <w:i/>
          <w:lang w:val="en-AU"/>
        </w:rPr>
      </w:pPr>
      <w:r w:rsidRPr="006D0083">
        <w:rPr>
          <w:i/>
          <w:lang w:val="en-AU"/>
        </w:rPr>
        <w:t>Kelp the World</w:t>
      </w:r>
    </w:p>
    <w:p w14:paraId="411890B8" w14:textId="77777777" w:rsidR="006C52E5" w:rsidRDefault="006C52E5" w:rsidP="00DB6F1B">
      <w:pPr>
        <w:rPr>
          <w:i/>
          <w:lang w:val="en-AU"/>
        </w:rPr>
      </w:pPr>
    </w:p>
    <w:p w14:paraId="0ABB825C" w14:textId="77777777"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3C1C2F95" w:rsidR="00B00719" w:rsidRPr="00B00719" w:rsidRDefault="00B00719" w:rsidP="00B00719">
      <w:pPr>
        <w:pStyle w:val="ListParagraph"/>
        <w:numPr>
          <w:ilvl w:val="0"/>
          <w:numId w:val="2"/>
        </w:numPr>
        <w:rPr>
          <w:rFonts w:ascii="Arial" w:hAnsi="Arial" w:cs="Arial"/>
          <w:b/>
          <w:lang w:val="en-AU"/>
        </w:rPr>
      </w:pPr>
      <w:r>
        <w:rPr>
          <w:rFonts w:ascii="Arial" w:hAnsi="Arial" w:cs="Arial"/>
          <w:b/>
          <w:lang w:val="en-AU"/>
        </w:rPr>
        <w:t>&lt;&gt;</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6F3F5E4D" w14:textId="2042FFD8" w:rsidR="00B00719" w:rsidRDefault="00B00719" w:rsidP="00B00719">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455DCA60" w14:textId="6836959C" w:rsidR="00B00719" w:rsidRPr="00B00719" w:rsidRDefault="00B00719" w:rsidP="00B00719">
      <w:pPr>
        <w:pStyle w:val="ListParagraph"/>
        <w:numPr>
          <w:ilvl w:val="0"/>
          <w:numId w:val="4"/>
        </w:numPr>
        <w:rPr>
          <w:rFonts w:ascii="Arial" w:hAnsi="Arial" w:cs="Arial"/>
          <w:lang w:val="en-AU"/>
        </w:rPr>
      </w:pPr>
      <w:r>
        <w:rPr>
          <w:rFonts w:ascii="Arial" w:hAnsi="Arial" w:cs="Arial"/>
          <w:lang w:val="en-AU"/>
        </w:rPr>
        <w:t>&lt;&g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0BF9E345" w:rsidR="006C52E5" w:rsidRPr="006D0083" w:rsidRDefault="00B00719" w:rsidP="00DB6F1B">
      <w:pPr>
        <w:pStyle w:val="ListParagraph"/>
        <w:numPr>
          <w:ilvl w:val="0"/>
          <w:numId w:val="4"/>
        </w:numPr>
        <w:rPr>
          <w:rFonts w:ascii="Arial" w:hAnsi="Arial" w:cs="Arial"/>
          <w:lang w:val="en-AU"/>
        </w:rPr>
      </w:pPr>
      <w:r>
        <w:rPr>
          <w:rFonts w:ascii="Arial" w:hAnsi="Arial" w:cs="Arial"/>
          <w:lang w:val="en-AU"/>
        </w:rPr>
        <w:t>&lt;&gt;</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1"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2"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4" w:author="Gale Rainwood" w:date="2019-09-02T11:05:00Z" w:initials="GR">
    <w:p w14:paraId="2C30D6C8"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68AC88ED" w14:textId="77777777" w:rsidR="00B00719" w:rsidRDefault="00B00719" w:rsidP="00B00719">
      <w:pPr>
        <w:pStyle w:val="CommentText"/>
      </w:pPr>
    </w:p>
  </w:comment>
  <w:comment w:id="5" w:author="Gale Rainwood" w:date="2019-09-02T11:31:00Z" w:initials="GR">
    <w:p w14:paraId="3E0DD6D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6" w:author="Gale Rainwood" w:date="2019-09-02T11:31:00Z" w:initials="GR">
    <w:p w14:paraId="33F8FCA2"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68AC88ED" w15:done="0"/>
  <w15:commentEx w15:paraId="3E0DD6DF" w15:done="0"/>
  <w15:commentEx w15:paraId="33F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68AC88ED" w16cid:durableId="211775E6"/>
  <w16cid:commentId w16cid:paraId="3E0DD6DF" w16cid:durableId="21177C0E"/>
  <w16cid:commentId w16cid:paraId="33F8FCA2"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gUAlogaxCwAAAA="/>
  </w:docVars>
  <w:rsids>
    <w:rsidRoot w:val="006C52E5"/>
    <w:rsid w:val="0023713C"/>
    <w:rsid w:val="003E5C55"/>
    <w:rsid w:val="00420F63"/>
    <w:rsid w:val="004318ED"/>
    <w:rsid w:val="00463697"/>
    <w:rsid w:val="00515E83"/>
    <w:rsid w:val="00530FDD"/>
    <w:rsid w:val="005C0CFE"/>
    <w:rsid w:val="006C52E5"/>
    <w:rsid w:val="006D0083"/>
    <w:rsid w:val="00727F3E"/>
    <w:rsid w:val="007B3BA4"/>
    <w:rsid w:val="00896A56"/>
    <w:rsid w:val="008A555B"/>
    <w:rsid w:val="00902B3A"/>
    <w:rsid w:val="00A07850"/>
    <w:rsid w:val="00B00719"/>
    <w:rsid w:val="00CA1C54"/>
    <w:rsid w:val="00D94176"/>
    <w:rsid w:val="00DB6F1B"/>
    <w:rsid w:val="00EF7A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6</Pages>
  <Words>545</Words>
  <Characters>310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9</cp:revision>
  <dcterms:created xsi:type="dcterms:W3CDTF">2019-09-02T01:00:00Z</dcterms:created>
  <dcterms:modified xsi:type="dcterms:W3CDTF">2019-09-08T22:40:00Z</dcterms:modified>
</cp:coreProperties>
</file>